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30"/>
        <w:gridCol w:w="6705"/>
      </w:tblGrid>
      <w:tr w:rsidR="006A07B4" w:rsidRPr="004D1653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6A07B4" w:rsidRPr="004D1653" w:rsidRDefault="006A07B4" w:rsidP="00B833E4">
            <w:pPr>
              <w:spacing w:after="288"/>
              <w:jc w:val="both"/>
              <w:rPr>
                <w:b/>
              </w:rPr>
            </w:pPr>
            <w:r w:rsidRPr="006A07B4">
              <w:rPr>
                <w:b/>
              </w:rPr>
              <w:t>ИСТОРИЯ РЕЛИГИЙ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6A07B4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6A07B4">
              <w:t>Целями освоения дисциплины является ознакомление обучающихся с историей, учениями и практиками основных религий с акцентом на изучении живых религий и современной религиозной ситуации.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6A07B4">
              <w:t>ОК-6: способность работать в коллективе, толерантно воспринимать социальные, этнические, конфессиональные и культурные различия.</w:t>
            </w:r>
          </w:p>
        </w:tc>
      </w:tr>
      <w:tr w:rsidR="006A07B4" w:rsidRPr="0037074A" w:rsidTr="00B833E4"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6A07B4" w:rsidRPr="0037074A" w:rsidRDefault="006A07B4" w:rsidP="00B833E4">
            <w:pPr>
              <w:spacing w:after="288"/>
              <w:jc w:val="both"/>
            </w:pPr>
            <w:r w:rsidRPr="00055BA8">
              <w:rPr>
                <w:i/>
                <w:iCs/>
              </w:rPr>
              <w:t xml:space="preserve">Плотников М.А., </w:t>
            </w:r>
            <w:proofErr w:type="spellStart"/>
            <w:r w:rsidRPr="00055BA8">
              <w:rPr>
                <w:i/>
                <w:iCs/>
              </w:rPr>
              <w:t>Колкунова</w:t>
            </w:r>
            <w:proofErr w:type="spellEnd"/>
            <w:r w:rsidRPr="00055BA8">
              <w:rPr>
                <w:i/>
                <w:iCs/>
              </w:rPr>
              <w:t xml:space="preserve"> К.А.</w:t>
            </w:r>
          </w:p>
        </w:tc>
      </w:tr>
    </w:tbl>
    <w:p w:rsidR="00CA704B" w:rsidRPr="00055BA8" w:rsidRDefault="00CA704B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E34491" w:rsidRPr="00055BA8" w:rsidRDefault="00F94115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0" w:name="_Toc2595986"/>
      <w:r w:rsidRPr="00055BA8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0"/>
      <w:r w:rsidRPr="00055BA8">
        <w:rPr>
          <w:rFonts w:ascii="Times New Roman" w:hAnsi="Times New Roman" w:cs="Times New Roman"/>
        </w:rPr>
        <w:t xml:space="preserve"> </w:t>
      </w:r>
    </w:p>
    <w:p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277"/>
        <w:gridCol w:w="668"/>
        <w:gridCol w:w="1208"/>
        <w:gridCol w:w="1046"/>
        <w:gridCol w:w="1132"/>
        <w:gridCol w:w="1670"/>
        <w:gridCol w:w="2035"/>
      </w:tblGrid>
      <w:tr w:rsidR="001F15DC" w:rsidRPr="00055BA8" w:rsidTr="008330CA">
        <w:trPr>
          <w:cantSplit/>
          <w:trHeight w:val="864"/>
        </w:trPr>
        <w:tc>
          <w:tcPr>
            <w:tcW w:w="0" w:type="auto"/>
            <w:vMerge w:val="restart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</w:p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1F15DC" w:rsidRPr="00055BA8" w:rsidTr="008330CA">
        <w:trPr>
          <w:cantSplit/>
          <w:trHeight w:val="395"/>
        </w:trPr>
        <w:tc>
          <w:tcPr>
            <w:tcW w:w="0" w:type="auto"/>
            <w:vMerge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:rsidTr="00055BA8">
        <w:trPr>
          <w:cantSplit/>
          <w:trHeight w:val="50"/>
        </w:trPr>
        <w:tc>
          <w:tcPr>
            <w:tcW w:w="0" w:type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28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highlight w:val="yellow"/>
              </w:rPr>
            </w:pPr>
            <w:r w:rsidRPr="00055BA8">
              <w:t>44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 xml:space="preserve">Посещение, опрос. </w:t>
            </w:r>
          </w:p>
        </w:tc>
      </w:tr>
      <w:tr w:rsidR="00A42F79" w:rsidRPr="00055BA8" w:rsidTr="001D6AB5">
        <w:tc>
          <w:tcPr>
            <w:tcW w:w="0" w:type="auto"/>
            <w:gridSpan w:val="2"/>
          </w:tcPr>
          <w:p w:rsidR="00A42F79" w:rsidRPr="00055BA8" w:rsidRDefault="00A42F79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28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44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  <w:tr w:rsidR="001F15DC" w:rsidRPr="00055BA8" w:rsidTr="001F15DC">
        <w:tc>
          <w:tcPr>
            <w:tcW w:w="0" w:type="auto"/>
            <w:gridSpan w:val="2"/>
          </w:tcPr>
          <w:p w:rsidR="001F15DC" w:rsidRPr="00055BA8" w:rsidRDefault="001F15DC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:rsidR="001F15DC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2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</w:tbl>
    <w:p w:rsidR="008330CA" w:rsidRPr="00055BA8" w:rsidRDefault="008330CA" w:rsidP="00055BA8">
      <w:pPr>
        <w:spacing w:after="120" w:line="276" w:lineRule="auto"/>
        <w:rPr>
          <w:lang w:eastAsia="en-US"/>
        </w:rPr>
      </w:pPr>
    </w:p>
    <w:p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769"/>
        <w:gridCol w:w="668"/>
        <w:gridCol w:w="1115"/>
        <w:gridCol w:w="965"/>
        <w:gridCol w:w="1045"/>
        <w:gridCol w:w="1541"/>
        <w:gridCol w:w="1934"/>
      </w:tblGrid>
      <w:tr w:rsidR="00055BA8" w:rsidRPr="00055BA8" w:rsidTr="008330CA">
        <w:trPr>
          <w:cantSplit/>
          <w:trHeight w:val="386"/>
        </w:trPr>
        <w:tc>
          <w:tcPr>
            <w:tcW w:w="0" w:type="auto"/>
            <w:vMerge w:val="restart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  <w:r w:rsidR="008330CA">
              <w:rPr>
                <w:i/>
              </w:rPr>
              <w:t xml:space="preserve"> </w:t>
            </w: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055BA8" w:rsidRPr="00055BA8" w:rsidTr="008330CA">
        <w:trPr>
          <w:cantSplit/>
          <w:trHeight w:val="432"/>
        </w:trPr>
        <w:tc>
          <w:tcPr>
            <w:tcW w:w="0" w:type="auto"/>
            <w:vMerge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:rsidTr="006A07B4">
        <w:trPr>
          <w:cantSplit/>
          <w:trHeight w:val="715"/>
        </w:trPr>
        <w:tc>
          <w:tcPr>
            <w:tcW w:w="0" w:type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32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highlight w:val="yellow"/>
              </w:rPr>
            </w:pPr>
            <w:r w:rsidRPr="00055BA8">
              <w:t>76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 xml:space="preserve">Посещение, опрос. </w:t>
            </w:r>
          </w:p>
        </w:tc>
      </w:tr>
      <w:tr w:rsidR="00055BA8" w:rsidRPr="00055BA8" w:rsidTr="00203A1C">
        <w:tc>
          <w:tcPr>
            <w:tcW w:w="0" w:type="auto"/>
            <w:gridSpan w:val="2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32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6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055BA8" w:rsidRPr="00055BA8" w:rsidRDefault="00EF744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ёт</w:t>
            </w:r>
          </w:p>
        </w:tc>
      </w:tr>
      <w:tr w:rsidR="00055BA8" w:rsidRPr="00055BA8" w:rsidTr="00203A1C">
        <w:tc>
          <w:tcPr>
            <w:tcW w:w="0" w:type="auto"/>
            <w:gridSpan w:val="2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108</w:t>
            </w:r>
          </w:p>
        </w:tc>
        <w:tc>
          <w:tcPr>
            <w:tcW w:w="0" w:type="auto"/>
          </w:tcPr>
          <w:p w:rsidR="00055BA8" w:rsidRPr="00055BA8" w:rsidRDefault="00EF744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ёт</w:t>
            </w:r>
          </w:p>
        </w:tc>
      </w:tr>
    </w:tbl>
    <w:p w:rsidR="00CA6DA8" w:rsidRPr="00055BA8" w:rsidRDefault="00CA6DA8" w:rsidP="00055BA8">
      <w:pPr>
        <w:spacing w:after="120" w:line="276" w:lineRule="auto"/>
        <w:jc w:val="both"/>
      </w:pPr>
      <w:bookmarkStart w:id="1" w:name="_GoBack"/>
      <w:bookmarkEnd w:id="1"/>
    </w:p>
    <w:sectPr w:rsidR="00CA6DA8" w:rsidRPr="00055BA8" w:rsidSect="00494F77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6AB5" w:rsidRDefault="001D6AB5" w:rsidP="00C1547A">
      <w:r>
        <w:separator/>
      </w:r>
    </w:p>
  </w:endnote>
  <w:endnote w:type="continuationSeparator" w:id="0">
    <w:p w:rsidR="001D6AB5" w:rsidRDefault="001D6AB5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FJJHK+TimesNewRomanPSMT">
    <w:altName w:val="Yu Gothic"/>
    <w:charset w:val="80"/>
    <w:family w:val="auto"/>
    <w:pitch w:val="default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ejaVu Sans">
    <w:charset w:val="80"/>
    <w:family w:val="auto"/>
    <w:pitch w:val="variable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7580460"/>
      <w:docPartObj>
        <w:docPartGallery w:val="Page Numbers (Bottom of Page)"/>
        <w:docPartUnique/>
      </w:docPartObj>
    </w:sdtPr>
    <w:sdtEndPr/>
    <w:sdtContent>
      <w:p w:rsidR="001D6AB5" w:rsidRDefault="001D6AB5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07B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D6AB5" w:rsidRDefault="001D6AB5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6AB5" w:rsidRDefault="001D6AB5" w:rsidP="00C1547A">
      <w:r>
        <w:separator/>
      </w:r>
    </w:p>
  </w:footnote>
  <w:footnote w:type="continuationSeparator" w:id="0">
    <w:p w:rsidR="001D6AB5" w:rsidRDefault="001D6AB5" w:rsidP="00C1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jU1MLU0NTW2sDRW0lEKTi0uzszPAymwqAUA0jps0ywAAAA="/>
  </w:docVars>
  <w:rsids>
    <w:rsidRoot w:val="0063443F"/>
    <w:rsid w:val="00030ADF"/>
    <w:rsid w:val="0004472A"/>
    <w:rsid w:val="00055BA8"/>
    <w:rsid w:val="000D6BE3"/>
    <w:rsid w:val="001A36CF"/>
    <w:rsid w:val="001D6AB5"/>
    <w:rsid w:val="001E4470"/>
    <w:rsid w:val="001F15DC"/>
    <w:rsid w:val="002059D5"/>
    <w:rsid w:val="00210685"/>
    <w:rsid w:val="00245A64"/>
    <w:rsid w:val="00296A75"/>
    <w:rsid w:val="002E6032"/>
    <w:rsid w:val="00374993"/>
    <w:rsid w:val="00402929"/>
    <w:rsid w:val="00463CB9"/>
    <w:rsid w:val="00482F55"/>
    <w:rsid w:val="0049024B"/>
    <w:rsid w:val="00494F77"/>
    <w:rsid w:val="0055316D"/>
    <w:rsid w:val="005C0E52"/>
    <w:rsid w:val="005C32B0"/>
    <w:rsid w:val="005F42AE"/>
    <w:rsid w:val="005F68FA"/>
    <w:rsid w:val="0063443F"/>
    <w:rsid w:val="006712D3"/>
    <w:rsid w:val="006A07B4"/>
    <w:rsid w:val="006C46A3"/>
    <w:rsid w:val="006E33DF"/>
    <w:rsid w:val="007225F1"/>
    <w:rsid w:val="007E1FB9"/>
    <w:rsid w:val="008330CA"/>
    <w:rsid w:val="00866983"/>
    <w:rsid w:val="0087061E"/>
    <w:rsid w:val="008E3BE5"/>
    <w:rsid w:val="008E646C"/>
    <w:rsid w:val="00931280"/>
    <w:rsid w:val="009D23E8"/>
    <w:rsid w:val="009D5D38"/>
    <w:rsid w:val="009F21A8"/>
    <w:rsid w:val="00A42F79"/>
    <w:rsid w:val="00AB174D"/>
    <w:rsid w:val="00AF2FB0"/>
    <w:rsid w:val="00B17EBF"/>
    <w:rsid w:val="00B624DF"/>
    <w:rsid w:val="00C1547A"/>
    <w:rsid w:val="00C9062D"/>
    <w:rsid w:val="00CA6DA8"/>
    <w:rsid w:val="00CA704B"/>
    <w:rsid w:val="00CE26B3"/>
    <w:rsid w:val="00D10310"/>
    <w:rsid w:val="00D12147"/>
    <w:rsid w:val="00DD4CB2"/>
    <w:rsid w:val="00E32E80"/>
    <w:rsid w:val="00E34491"/>
    <w:rsid w:val="00EB5947"/>
    <w:rsid w:val="00ED30A4"/>
    <w:rsid w:val="00EE6405"/>
    <w:rsid w:val="00EF744A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3BD36-D4CD-42BF-9425-A7BA36908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7</cp:revision>
  <cp:lastPrinted>2018-03-14T12:27:00Z</cp:lastPrinted>
  <dcterms:created xsi:type="dcterms:W3CDTF">2017-07-25T08:27:00Z</dcterms:created>
  <dcterms:modified xsi:type="dcterms:W3CDTF">2019-03-11T09:02:00Z</dcterms:modified>
</cp:coreProperties>
</file>